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4884C0" w14:textId="301A0C39" w:rsidR="00F101AC" w:rsidRPr="00F101AC" w:rsidRDefault="00F101AC" w:rsidP="00F101AC">
      <w:pPr>
        <w:rPr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第</w:t>
      </w:r>
      <w:r w:rsidR="0051126B">
        <w:rPr>
          <w:rFonts w:hint="eastAsia"/>
          <w:b/>
          <w:bCs/>
          <w:color w:val="FF0000"/>
          <w:sz w:val="24"/>
          <w:szCs w:val="28"/>
        </w:rPr>
        <w:t>六</w:t>
      </w:r>
      <w:r w:rsidRPr="00F101AC">
        <w:rPr>
          <w:rFonts w:hint="eastAsia"/>
          <w:b/>
          <w:bCs/>
          <w:color w:val="FF0000"/>
          <w:sz w:val="24"/>
          <w:szCs w:val="28"/>
        </w:rPr>
        <w:t>章作业（9月</w:t>
      </w:r>
      <w:r w:rsidR="0051126B">
        <w:rPr>
          <w:b/>
          <w:bCs/>
          <w:color w:val="FF0000"/>
          <w:sz w:val="24"/>
          <w:szCs w:val="28"/>
        </w:rPr>
        <w:t>22</w:t>
      </w:r>
      <w:r w:rsidRPr="00F101AC">
        <w:rPr>
          <w:rFonts w:hint="eastAsia"/>
          <w:b/>
          <w:bCs/>
          <w:color w:val="FF0000"/>
          <w:sz w:val="24"/>
          <w:szCs w:val="28"/>
        </w:rPr>
        <w:t>日）：</w:t>
      </w:r>
    </w:p>
    <w:p w14:paraId="17B9EC6E" w14:textId="06E506AE" w:rsidR="00003AA9" w:rsidRDefault="00003AA9" w:rsidP="00B82C3E"/>
    <w:p w14:paraId="18B90ECB" w14:textId="0E79487B" w:rsidR="0051126B" w:rsidRDefault="0051126B" w:rsidP="00B82C3E">
      <w:pPr>
        <w:rPr>
          <w:b/>
          <w:bCs/>
          <w:sz w:val="22"/>
          <w:szCs w:val="24"/>
        </w:rPr>
      </w:pPr>
      <w:r w:rsidRPr="0051126B">
        <w:rPr>
          <w:b/>
          <w:bCs/>
          <w:sz w:val="22"/>
          <w:szCs w:val="24"/>
        </w:rPr>
        <w:t xml:space="preserve">P133   </w:t>
      </w:r>
      <w:r w:rsidRPr="0051126B">
        <w:rPr>
          <w:rFonts w:hint="eastAsia"/>
          <w:b/>
          <w:bCs/>
          <w:sz w:val="22"/>
          <w:szCs w:val="24"/>
        </w:rPr>
        <w:t>第</w:t>
      </w:r>
      <w:r w:rsidRPr="0051126B">
        <w:rPr>
          <w:b/>
          <w:bCs/>
          <w:sz w:val="22"/>
          <w:szCs w:val="24"/>
        </w:rPr>
        <w:t>2</w:t>
      </w:r>
      <w:r w:rsidRPr="0051126B">
        <w:rPr>
          <w:rFonts w:hint="eastAsia"/>
          <w:b/>
          <w:bCs/>
          <w:sz w:val="22"/>
          <w:szCs w:val="24"/>
        </w:rPr>
        <w:t>题</w:t>
      </w:r>
    </w:p>
    <w:p w14:paraId="5DDE5C24" w14:textId="77777777" w:rsidR="0051126B" w:rsidRDefault="0051126B" w:rsidP="00B82C3E">
      <w:pPr>
        <w:rPr>
          <w:rFonts w:hint="eastAsia"/>
          <w:b/>
          <w:bCs/>
          <w:sz w:val="22"/>
          <w:szCs w:val="24"/>
        </w:rPr>
      </w:pPr>
    </w:p>
    <w:p w14:paraId="76E853B2" w14:textId="080DE93A" w:rsidR="002B7833" w:rsidRDefault="0051126B" w:rsidP="00B82C3E">
      <w:r w:rsidRPr="0051126B">
        <w:drawing>
          <wp:inline distT="0" distB="0" distL="0" distR="0" wp14:anchorId="46366D26" wp14:editId="607A986A">
            <wp:extent cx="4653506" cy="3522345"/>
            <wp:effectExtent l="0" t="0" r="0" b="1905"/>
            <wp:docPr id="28676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1DFC349D-9CD9-FF89-6C5D-29893CDA5B6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6" name="Picture 2">
                      <a:extLst>
                        <a:ext uri="{FF2B5EF4-FFF2-40B4-BE49-F238E27FC236}">
                          <a16:creationId xmlns:a16="http://schemas.microsoft.com/office/drawing/2014/main" id="{1DFC349D-9CD9-FF89-6C5D-29893CDA5B6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963" cy="353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4FC91" w14:textId="69901870" w:rsidR="002B7833" w:rsidRDefault="002B7833" w:rsidP="00B82C3E"/>
    <w:p w14:paraId="5806641E" w14:textId="083BAE2A" w:rsidR="002156A1" w:rsidRDefault="002156A1" w:rsidP="00B82C3E"/>
    <w:p w14:paraId="74953DDF" w14:textId="1482A334" w:rsidR="002156A1" w:rsidRPr="002156A1" w:rsidRDefault="002156A1" w:rsidP="00B82C3E">
      <w:pPr>
        <w:rPr>
          <w:rFonts w:hint="eastAsia"/>
          <w:b/>
          <w:bCs/>
          <w:color w:val="FF0000"/>
          <w:sz w:val="24"/>
          <w:szCs w:val="28"/>
        </w:rPr>
      </w:pPr>
      <w:r w:rsidRPr="00F101AC">
        <w:rPr>
          <w:rFonts w:hint="eastAsia"/>
          <w:b/>
          <w:bCs/>
          <w:color w:val="FF0000"/>
          <w:sz w:val="24"/>
          <w:szCs w:val="28"/>
        </w:rPr>
        <w:t>第</w:t>
      </w:r>
      <w:r>
        <w:rPr>
          <w:rFonts w:hint="eastAsia"/>
          <w:b/>
          <w:bCs/>
          <w:color w:val="FF0000"/>
          <w:sz w:val="24"/>
          <w:szCs w:val="28"/>
        </w:rPr>
        <w:t>七</w:t>
      </w:r>
      <w:r w:rsidRPr="00F101AC">
        <w:rPr>
          <w:rFonts w:hint="eastAsia"/>
          <w:b/>
          <w:bCs/>
          <w:color w:val="FF0000"/>
          <w:sz w:val="24"/>
          <w:szCs w:val="28"/>
        </w:rPr>
        <w:t>章作业（9月</w:t>
      </w:r>
      <w:r>
        <w:rPr>
          <w:b/>
          <w:bCs/>
          <w:color w:val="FF0000"/>
          <w:sz w:val="24"/>
          <w:szCs w:val="28"/>
        </w:rPr>
        <w:t>22</w:t>
      </w:r>
      <w:r w:rsidRPr="00F101AC">
        <w:rPr>
          <w:rFonts w:hint="eastAsia"/>
          <w:b/>
          <w:bCs/>
          <w:color w:val="FF0000"/>
          <w:sz w:val="24"/>
          <w:szCs w:val="28"/>
        </w:rPr>
        <w:t>日）：</w:t>
      </w:r>
    </w:p>
    <w:p w14:paraId="76E769D8" w14:textId="26D48612" w:rsidR="002156A1" w:rsidRDefault="002156A1" w:rsidP="00B82C3E"/>
    <w:p w14:paraId="1A431A0D" w14:textId="1BF24C17" w:rsidR="002156A1" w:rsidRPr="002156A1" w:rsidRDefault="002156A1" w:rsidP="002156A1">
      <w:r w:rsidRPr="002156A1">
        <w:rPr>
          <w:b/>
          <w:bCs/>
        </w:rPr>
        <w:t>P144     1</w:t>
      </w:r>
      <w:r w:rsidRPr="002156A1">
        <w:rPr>
          <w:rFonts w:hint="eastAsia"/>
          <w:b/>
          <w:bCs/>
        </w:rPr>
        <w:t>，</w:t>
      </w:r>
      <w:r w:rsidRPr="002156A1">
        <w:rPr>
          <w:b/>
          <w:bCs/>
        </w:rPr>
        <w:t>2</w:t>
      </w:r>
      <w:r w:rsidRPr="002156A1">
        <w:rPr>
          <w:rFonts w:hint="eastAsia"/>
          <w:b/>
          <w:bCs/>
        </w:rPr>
        <w:t>，</w:t>
      </w:r>
      <w:r w:rsidRPr="002156A1">
        <w:rPr>
          <w:b/>
          <w:bCs/>
        </w:rPr>
        <w:t>4</w:t>
      </w:r>
    </w:p>
    <w:p w14:paraId="42282B18" w14:textId="04BB72F0" w:rsidR="002156A1" w:rsidRDefault="002156A1" w:rsidP="00B82C3E"/>
    <w:p w14:paraId="26351E08" w14:textId="1352C4BE" w:rsidR="00A058AF" w:rsidRPr="002B7833" w:rsidRDefault="00A058AF" w:rsidP="00B82C3E">
      <w:pPr>
        <w:rPr>
          <w:rFonts w:hint="eastAsia"/>
        </w:rPr>
      </w:pPr>
      <w:r w:rsidRPr="00A058AF">
        <w:drawing>
          <wp:inline distT="0" distB="0" distL="0" distR="0" wp14:anchorId="69526811" wp14:editId="2B4296A7">
            <wp:extent cx="5274310" cy="2404745"/>
            <wp:effectExtent l="0" t="0" r="2540" b="0"/>
            <wp:docPr id="44035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EC84C04-5E69-E39E-0015-E7D3440CB2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35" name="Picture 3">
                      <a:extLst>
                        <a:ext uri="{FF2B5EF4-FFF2-40B4-BE49-F238E27FC236}">
                          <a16:creationId xmlns:a16="http://schemas.microsoft.com/office/drawing/2014/main" id="{EEC84C04-5E69-E39E-0015-E7D3440CB25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058AF" w:rsidRPr="002B7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058D6" w14:textId="77777777" w:rsidR="006B2F93" w:rsidRDefault="006B2F93" w:rsidP="00A66263">
      <w:r>
        <w:separator/>
      </w:r>
    </w:p>
  </w:endnote>
  <w:endnote w:type="continuationSeparator" w:id="0">
    <w:p w14:paraId="65843609" w14:textId="77777777" w:rsidR="006B2F93" w:rsidRDefault="006B2F93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C3E1E" w14:textId="77777777" w:rsidR="006B2F93" w:rsidRDefault="006B2F93" w:rsidP="00A66263">
      <w:r>
        <w:separator/>
      </w:r>
    </w:p>
  </w:footnote>
  <w:footnote w:type="continuationSeparator" w:id="0">
    <w:p w14:paraId="17598D2E" w14:textId="77777777" w:rsidR="006B2F93" w:rsidRDefault="006B2F93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qwUA6BgDAywAAAA="/>
  </w:docVars>
  <w:rsids>
    <w:rsidRoot w:val="0038100F"/>
    <w:rsid w:val="00003AA9"/>
    <w:rsid w:val="001754B3"/>
    <w:rsid w:val="001F13C5"/>
    <w:rsid w:val="002156A1"/>
    <w:rsid w:val="002B7833"/>
    <w:rsid w:val="002C11EB"/>
    <w:rsid w:val="003344E9"/>
    <w:rsid w:val="0038100F"/>
    <w:rsid w:val="003D2E37"/>
    <w:rsid w:val="00452958"/>
    <w:rsid w:val="0051126B"/>
    <w:rsid w:val="005C78D4"/>
    <w:rsid w:val="00651714"/>
    <w:rsid w:val="006B2F93"/>
    <w:rsid w:val="00870D80"/>
    <w:rsid w:val="00884963"/>
    <w:rsid w:val="008D0C39"/>
    <w:rsid w:val="009C51FC"/>
    <w:rsid w:val="00A058AF"/>
    <w:rsid w:val="00A66263"/>
    <w:rsid w:val="00A85082"/>
    <w:rsid w:val="00B82C3E"/>
    <w:rsid w:val="00C254EB"/>
    <w:rsid w:val="00C56AAA"/>
    <w:rsid w:val="00D2258E"/>
    <w:rsid w:val="00D50061"/>
    <w:rsid w:val="00E84730"/>
    <w:rsid w:val="00F101AC"/>
    <w:rsid w:val="00F2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29</cp:revision>
  <dcterms:created xsi:type="dcterms:W3CDTF">2022-09-01T04:06:00Z</dcterms:created>
  <dcterms:modified xsi:type="dcterms:W3CDTF">2022-09-16T09:47:00Z</dcterms:modified>
</cp:coreProperties>
</file>